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4F2434" w14:textId="44005A39" w:rsidR="00C302DF" w:rsidRPr="004A6C95" w:rsidRDefault="004A6C95" w:rsidP="001E6154">
      <w:pPr>
        <w:jc w:val="both"/>
        <w:rPr>
          <w:rFonts w:ascii="Arial" w:hAnsi="Arial" w:cs="Arial"/>
          <w:b/>
          <w:bCs/>
          <w:caps/>
        </w:rPr>
      </w:pPr>
      <w:r w:rsidRPr="004A6C95">
        <w:rPr>
          <w:rFonts w:ascii="Arial" w:hAnsi="Arial" w:cs="Arial"/>
          <w:noProof/>
          <w:lang w:val="en-US"/>
        </w:rPr>
        <w:drawing>
          <wp:inline distT="0" distB="0" distL="0" distR="0" wp14:anchorId="5C921592" wp14:editId="6B526C36">
            <wp:extent cx="2866390" cy="664210"/>
            <wp:effectExtent l="0" t="0" r="0" b="2540"/>
            <wp:docPr id="3" name="Picture 3" descr="2014_HSS _new2s_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2014_HSS _new2s_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6390" cy="664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0E3C37" w14:textId="77777777" w:rsidR="004A6C95" w:rsidRPr="004A6C95" w:rsidRDefault="004A6C95" w:rsidP="001E6154">
      <w:pPr>
        <w:autoSpaceDE w:val="0"/>
        <w:autoSpaceDN w:val="0"/>
        <w:adjustRightInd w:val="0"/>
        <w:jc w:val="both"/>
        <w:rPr>
          <w:rFonts w:ascii="Arial" w:hAnsi="Arial" w:cs="Arial"/>
          <w:b/>
          <w:color w:val="000000"/>
          <w:u w:val="single"/>
        </w:rPr>
      </w:pPr>
    </w:p>
    <w:p w14:paraId="132F5143" w14:textId="77777777" w:rsidR="00534E45" w:rsidRPr="004A6C95" w:rsidRDefault="00534E45" w:rsidP="001E6154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</w:rPr>
      </w:pPr>
    </w:p>
    <w:p w14:paraId="1D2A4590" w14:textId="0D46CB74" w:rsidR="00433FA8" w:rsidRPr="004A6C95" w:rsidRDefault="005944DE" w:rsidP="001E6154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Healthcare Software Solutions</w:t>
      </w:r>
      <w:r w:rsidR="00433FA8" w:rsidRPr="004A6C95">
        <w:rPr>
          <w:rFonts w:ascii="Arial" w:hAnsi="Arial" w:cs="Arial"/>
          <w:color w:val="000000"/>
        </w:rPr>
        <w:t xml:space="preserve"> provides a leading software platform within the Healthcare sector, supplying Radiology information management solutions throughout the UK.</w:t>
      </w:r>
    </w:p>
    <w:p w14:paraId="79BB57F6" w14:textId="77777777" w:rsidR="00433FA8" w:rsidRPr="004A6C95" w:rsidRDefault="00433FA8" w:rsidP="001E6154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</w:rPr>
      </w:pPr>
    </w:p>
    <w:p w14:paraId="2E29D8C1" w14:textId="7E447746" w:rsidR="00433FA8" w:rsidRPr="004A6C95" w:rsidRDefault="00433FA8" w:rsidP="001E6154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</w:rPr>
      </w:pPr>
      <w:r w:rsidRPr="004A6C95">
        <w:rPr>
          <w:rFonts w:ascii="Arial" w:hAnsi="Arial" w:cs="Arial"/>
          <w:color w:val="000000"/>
        </w:rPr>
        <w:t xml:space="preserve">The successful applicant for the following post will be flexible, organised, collaborate effectively with other team members, possess </w:t>
      </w:r>
      <w:r w:rsidR="00403EE6">
        <w:rPr>
          <w:rFonts w:ascii="Arial" w:hAnsi="Arial" w:cs="Arial"/>
          <w:color w:val="000000"/>
        </w:rPr>
        <w:t>strong</w:t>
      </w:r>
      <w:r w:rsidRPr="004A6C95">
        <w:rPr>
          <w:rFonts w:ascii="Arial" w:hAnsi="Arial" w:cs="Arial"/>
          <w:color w:val="000000"/>
        </w:rPr>
        <w:t xml:space="preserve"> co</w:t>
      </w:r>
      <w:r w:rsidR="001F08EB">
        <w:rPr>
          <w:rFonts w:ascii="Arial" w:hAnsi="Arial" w:cs="Arial"/>
          <w:color w:val="000000"/>
        </w:rPr>
        <w:t xml:space="preserve">mmunication skills, and have a good </w:t>
      </w:r>
      <w:r w:rsidRPr="004A6C95">
        <w:rPr>
          <w:rFonts w:ascii="Arial" w:hAnsi="Arial" w:cs="Arial"/>
          <w:color w:val="000000"/>
        </w:rPr>
        <w:t xml:space="preserve">understanding of </w:t>
      </w:r>
      <w:r w:rsidR="001D7493">
        <w:rPr>
          <w:rFonts w:ascii="Arial" w:hAnsi="Arial" w:cs="Arial"/>
          <w:color w:val="000000"/>
        </w:rPr>
        <w:t>software testing techniques</w:t>
      </w:r>
      <w:r w:rsidRPr="004A6C95">
        <w:rPr>
          <w:rFonts w:ascii="Arial" w:hAnsi="Arial" w:cs="Arial"/>
          <w:color w:val="000000"/>
        </w:rPr>
        <w:t>.</w:t>
      </w:r>
      <w:r w:rsidR="004A6C95">
        <w:rPr>
          <w:rFonts w:ascii="Arial" w:hAnsi="Arial" w:cs="Arial"/>
          <w:color w:val="000000"/>
        </w:rPr>
        <w:t xml:space="preserve"> </w:t>
      </w:r>
      <w:r w:rsidRPr="004A6C95">
        <w:rPr>
          <w:rFonts w:ascii="Arial" w:hAnsi="Arial" w:cs="Arial"/>
          <w:color w:val="000000"/>
        </w:rPr>
        <w:t>The successful applicant should</w:t>
      </w:r>
      <w:r w:rsidR="00403EE6">
        <w:rPr>
          <w:rFonts w:ascii="Arial" w:hAnsi="Arial" w:cs="Arial"/>
          <w:color w:val="000000"/>
        </w:rPr>
        <w:t xml:space="preserve"> also</w:t>
      </w:r>
      <w:r w:rsidRPr="004A6C95">
        <w:rPr>
          <w:rFonts w:ascii="Arial" w:hAnsi="Arial" w:cs="Arial"/>
          <w:color w:val="000000"/>
        </w:rPr>
        <w:t xml:space="preserve"> be pro-active and always looking for opportunities to improve technical solutions and services.</w:t>
      </w:r>
    </w:p>
    <w:p w14:paraId="166D3530" w14:textId="77777777" w:rsidR="00433FA8" w:rsidRPr="004A6C95" w:rsidRDefault="00433FA8" w:rsidP="001E6154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</w:rPr>
      </w:pPr>
    </w:p>
    <w:p w14:paraId="342FF91C" w14:textId="4F651385" w:rsidR="00D41F52" w:rsidRPr="004A6C95" w:rsidRDefault="00433FA8" w:rsidP="001E6154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</w:rPr>
      </w:pPr>
      <w:r w:rsidRPr="004A6C95">
        <w:rPr>
          <w:rFonts w:ascii="Arial" w:hAnsi="Arial" w:cs="Arial"/>
          <w:color w:val="000000"/>
        </w:rPr>
        <w:t>The role will be based at our office</w:t>
      </w:r>
      <w:r w:rsidR="00C00FA2">
        <w:rPr>
          <w:rFonts w:ascii="Arial" w:hAnsi="Arial" w:cs="Arial"/>
          <w:color w:val="000000"/>
        </w:rPr>
        <w:t xml:space="preserve"> </w:t>
      </w:r>
      <w:r w:rsidR="003961E9">
        <w:rPr>
          <w:rFonts w:ascii="Arial" w:hAnsi="Arial" w:cs="Arial"/>
          <w:color w:val="000000"/>
        </w:rPr>
        <w:t>in Mansfield</w:t>
      </w:r>
      <w:r w:rsidR="00D41F52" w:rsidRPr="004A6C95">
        <w:rPr>
          <w:rFonts w:ascii="Arial" w:hAnsi="Arial" w:cs="Arial"/>
          <w:color w:val="000000"/>
        </w:rPr>
        <w:t>.</w:t>
      </w:r>
    </w:p>
    <w:p w14:paraId="2F747732" w14:textId="77777777" w:rsidR="00D41F52" w:rsidRPr="004A6C95" w:rsidRDefault="00D41F52" w:rsidP="001E6154">
      <w:pPr>
        <w:jc w:val="both"/>
        <w:rPr>
          <w:rFonts w:ascii="Arial" w:hAnsi="Arial" w:cs="Arial"/>
        </w:rPr>
      </w:pPr>
    </w:p>
    <w:p w14:paraId="6DE8BBC4" w14:textId="77777777" w:rsidR="007707D8" w:rsidRPr="004A6C95" w:rsidRDefault="007707D8" w:rsidP="001E6154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1478426B" w14:textId="3FB37089" w:rsidR="00A538FE" w:rsidRPr="004A6C95" w:rsidRDefault="001D7493" w:rsidP="001E6154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color w:val="1A1A1A"/>
          <w:u w:val="single"/>
          <w:lang w:eastAsia="en-GB"/>
        </w:rPr>
      </w:pPr>
      <w:r>
        <w:rPr>
          <w:rFonts w:ascii="Arial" w:hAnsi="Arial" w:cs="Arial"/>
          <w:b/>
          <w:bCs/>
          <w:color w:val="1A1A1A"/>
          <w:u w:val="single"/>
          <w:lang w:eastAsia="en-GB"/>
        </w:rPr>
        <w:t>Software Tester</w:t>
      </w:r>
      <w:r w:rsidR="00FA6A29">
        <w:rPr>
          <w:rFonts w:ascii="Arial" w:hAnsi="Arial" w:cs="Arial"/>
          <w:b/>
          <w:bCs/>
          <w:color w:val="1A1A1A"/>
          <w:u w:val="single"/>
          <w:lang w:eastAsia="en-GB"/>
        </w:rPr>
        <w:t xml:space="preserve"> (Automation)</w:t>
      </w:r>
    </w:p>
    <w:p w14:paraId="3B0542D3" w14:textId="77777777" w:rsidR="00C0319E" w:rsidRPr="004A6C95" w:rsidRDefault="00C0319E" w:rsidP="001E6154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</w:p>
    <w:p w14:paraId="344551D2" w14:textId="53B38FAF" w:rsidR="001D7493" w:rsidRPr="001D7493" w:rsidRDefault="003015FF" w:rsidP="001E6154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  <w:r w:rsidRPr="004A6C95">
        <w:rPr>
          <w:rFonts w:ascii="Arial" w:hAnsi="Arial" w:cs="Arial"/>
          <w:color w:val="1A1A1A"/>
          <w:lang w:eastAsia="en-GB"/>
        </w:rPr>
        <w:t xml:space="preserve">We require </w:t>
      </w:r>
      <w:r w:rsidR="00B25922" w:rsidRPr="004A6C95">
        <w:rPr>
          <w:rFonts w:ascii="Arial" w:hAnsi="Arial" w:cs="Arial"/>
          <w:color w:val="1A1A1A"/>
          <w:lang w:eastAsia="en-GB"/>
        </w:rPr>
        <w:t>a dynamic and versatile </w:t>
      </w:r>
      <w:r w:rsidR="001D7493">
        <w:rPr>
          <w:rFonts w:ascii="Arial" w:hAnsi="Arial" w:cs="Arial"/>
          <w:color w:val="1A1A1A"/>
          <w:lang w:eastAsia="en-GB"/>
        </w:rPr>
        <w:t>Software Tester</w:t>
      </w:r>
      <w:r w:rsidR="00A538FE" w:rsidRPr="004A6C95">
        <w:rPr>
          <w:rFonts w:ascii="Arial" w:hAnsi="Arial" w:cs="Arial"/>
          <w:color w:val="1A1A1A"/>
          <w:lang w:eastAsia="en-GB"/>
        </w:rPr>
        <w:t xml:space="preserve"> </w:t>
      </w:r>
      <w:r w:rsidR="004859F5">
        <w:rPr>
          <w:rFonts w:ascii="Arial" w:hAnsi="Arial" w:cs="Arial"/>
          <w:color w:val="1A1A1A"/>
          <w:lang w:eastAsia="en-GB"/>
        </w:rPr>
        <w:t xml:space="preserve">with skills and experience in automated testing </w:t>
      </w:r>
      <w:r w:rsidR="00A538FE" w:rsidRPr="004A6C95">
        <w:rPr>
          <w:rFonts w:ascii="Arial" w:hAnsi="Arial" w:cs="Arial"/>
          <w:color w:val="1A1A1A"/>
          <w:lang w:eastAsia="en-GB"/>
        </w:rPr>
        <w:t xml:space="preserve">to complement our existing </w:t>
      </w:r>
      <w:r w:rsidR="00940029">
        <w:rPr>
          <w:rFonts w:ascii="Arial" w:hAnsi="Arial" w:cs="Arial"/>
          <w:color w:val="1A1A1A"/>
          <w:lang w:eastAsia="en-GB"/>
        </w:rPr>
        <w:t xml:space="preserve">test </w:t>
      </w:r>
      <w:r w:rsidR="00A538FE" w:rsidRPr="004A6C95">
        <w:rPr>
          <w:rFonts w:ascii="Arial" w:hAnsi="Arial" w:cs="Arial"/>
          <w:color w:val="1A1A1A"/>
          <w:lang w:eastAsia="en-GB"/>
        </w:rPr>
        <w:t xml:space="preserve">team. </w:t>
      </w:r>
      <w:r w:rsidR="00940029">
        <w:rPr>
          <w:rFonts w:ascii="Arial" w:hAnsi="Arial" w:cs="Arial"/>
          <w:color w:val="1A1A1A"/>
          <w:lang w:eastAsia="en-GB"/>
        </w:rPr>
        <w:t>This team is r</w:t>
      </w:r>
      <w:r w:rsidR="001E6154">
        <w:rPr>
          <w:rFonts w:ascii="Arial" w:hAnsi="Arial" w:cs="Arial"/>
          <w:color w:val="1A1A1A"/>
          <w:lang w:eastAsia="en-GB"/>
        </w:rPr>
        <w:t xml:space="preserve">esponsible for </w:t>
      </w:r>
      <w:r w:rsidR="00940029">
        <w:rPr>
          <w:rFonts w:ascii="Arial" w:hAnsi="Arial" w:cs="Arial"/>
          <w:color w:val="1A1A1A"/>
          <w:lang w:eastAsia="en-GB"/>
        </w:rPr>
        <w:t>d</w:t>
      </w:r>
      <w:r w:rsidR="00940029" w:rsidRPr="001D7493">
        <w:rPr>
          <w:rFonts w:ascii="Arial" w:hAnsi="Arial" w:cs="Arial"/>
          <w:color w:val="1A1A1A"/>
          <w:lang w:eastAsia="en-GB"/>
        </w:rPr>
        <w:t>eliver</w:t>
      </w:r>
      <w:r w:rsidR="00940029">
        <w:rPr>
          <w:rFonts w:ascii="Arial" w:hAnsi="Arial" w:cs="Arial"/>
          <w:color w:val="1A1A1A"/>
          <w:lang w:eastAsia="en-GB"/>
        </w:rPr>
        <w:t xml:space="preserve">ing testing for all new, </w:t>
      </w:r>
      <w:r w:rsidR="00940029" w:rsidRPr="001D7493">
        <w:rPr>
          <w:rFonts w:ascii="Arial" w:hAnsi="Arial" w:cs="Arial"/>
          <w:color w:val="1A1A1A"/>
          <w:lang w:eastAsia="en-GB"/>
        </w:rPr>
        <w:t xml:space="preserve">upgraded </w:t>
      </w:r>
      <w:r w:rsidR="00940029">
        <w:rPr>
          <w:rFonts w:ascii="Arial" w:hAnsi="Arial" w:cs="Arial"/>
          <w:color w:val="1A1A1A"/>
          <w:lang w:eastAsia="en-GB"/>
        </w:rPr>
        <w:t xml:space="preserve">and legacy </w:t>
      </w:r>
      <w:r w:rsidR="00940029" w:rsidRPr="001D7493">
        <w:rPr>
          <w:rFonts w:ascii="Arial" w:hAnsi="Arial" w:cs="Arial"/>
          <w:color w:val="1A1A1A"/>
          <w:lang w:eastAsia="en-GB"/>
        </w:rPr>
        <w:t>pr</w:t>
      </w:r>
      <w:r w:rsidR="00004907">
        <w:rPr>
          <w:rFonts w:ascii="Arial" w:hAnsi="Arial" w:cs="Arial"/>
          <w:color w:val="1A1A1A"/>
          <w:lang w:eastAsia="en-GB"/>
        </w:rPr>
        <w:t>oducts in the product portfolio</w:t>
      </w:r>
      <w:r w:rsidR="001D7493" w:rsidRPr="001D7493">
        <w:rPr>
          <w:rFonts w:ascii="Arial" w:hAnsi="Arial" w:cs="Arial"/>
          <w:color w:val="1A1A1A"/>
          <w:lang w:eastAsia="en-GB"/>
        </w:rPr>
        <w:t>.</w:t>
      </w:r>
    </w:p>
    <w:p w14:paraId="0DB349B6" w14:textId="77777777" w:rsidR="001D7493" w:rsidRDefault="001D7493" w:rsidP="001E6154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</w:p>
    <w:p w14:paraId="72758A4C" w14:textId="5CC57152" w:rsidR="00433FA8" w:rsidRPr="004A6C95" w:rsidRDefault="00A538FE" w:rsidP="001E6154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  <w:r w:rsidRPr="004A6C95">
        <w:rPr>
          <w:rFonts w:ascii="Arial" w:hAnsi="Arial" w:cs="Arial"/>
          <w:color w:val="1A1A1A"/>
          <w:lang w:eastAsia="en-GB"/>
        </w:rPr>
        <w:t xml:space="preserve">We have a strong market presence and are looking to expand into new areas </w:t>
      </w:r>
      <w:r w:rsidR="00B25922" w:rsidRPr="004A6C95">
        <w:rPr>
          <w:rFonts w:ascii="Arial" w:hAnsi="Arial" w:cs="Arial"/>
          <w:color w:val="1A1A1A"/>
          <w:lang w:eastAsia="en-GB"/>
        </w:rPr>
        <w:t xml:space="preserve">and technologies </w:t>
      </w:r>
      <w:r w:rsidRPr="004A6C95">
        <w:rPr>
          <w:rFonts w:ascii="Arial" w:hAnsi="Arial" w:cs="Arial"/>
          <w:color w:val="1A1A1A"/>
          <w:lang w:eastAsia="en-GB"/>
        </w:rPr>
        <w:t xml:space="preserve">whilst </w:t>
      </w:r>
      <w:r w:rsidR="00E7036D" w:rsidRPr="004A6C95">
        <w:rPr>
          <w:rFonts w:ascii="Arial" w:hAnsi="Arial" w:cs="Arial"/>
          <w:color w:val="1A1A1A"/>
          <w:lang w:eastAsia="en-GB"/>
        </w:rPr>
        <w:t>continuing to support</w:t>
      </w:r>
      <w:r w:rsidRPr="004A6C95">
        <w:rPr>
          <w:rFonts w:ascii="Arial" w:hAnsi="Arial" w:cs="Arial"/>
          <w:color w:val="1A1A1A"/>
          <w:lang w:eastAsia="en-GB"/>
        </w:rPr>
        <w:t xml:space="preserve"> and improv</w:t>
      </w:r>
      <w:r w:rsidR="00E7036D" w:rsidRPr="004A6C95">
        <w:rPr>
          <w:rFonts w:ascii="Arial" w:hAnsi="Arial" w:cs="Arial"/>
          <w:color w:val="1A1A1A"/>
          <w:lang w:eastAsia="en-GB"/>
        </w:rPr>
        <w:t>e</w:t>
      </w:r>
      <w:r w:rsidRPr="004A6C95">
        <w:rPr>
          <w:rFonts w:ascii="Arial" w:hAnsi="Arial" w:cs="Arial"/>
          <w:color w:val="1A1A1A"/>
          <w:lang w:eastAsia="en-GB"/>
        </w:rPr>
        <w:t xml:space="preserve"> our existing suite of products.</w:t>
      </w:r>
      <w:r w:rsidR="00E7036D" w:rsidRPr="004A6C95">
        <w:rPr>
          <w:rFonts w:ascii="Arial" w:hAnsi="Arial" w:cs="Arial"/>
          <w:color w:val="1A1A1A"/>
          <w:lang w:eastAsia="en-GB"/>
        </w:rPr>
        <w:t xml:space="preserve"> The role will cover </w:t>
      </w:r>
      <w:r w:rsidR="004859F5">
        <w:rPr>
          <w:rFonts w:ascii="Arial" w:hAnsi="Arial" w:cs="Arial"/>
          <w:color w:val="1A1A1A"/>
          <w:lang w:eastAsia="en-GB"/>
        </w:rPr>
        <w:t xml:space="preserve">a range of technologies and solutions, </w:t>
      </w:r>
      <w:r w:rsidR="00E7036D" w:rsidRPr="004A6C95">
        <w:rPr>
          <w:rFonts w:ascii="Arial" w:hAnsi="Arial" w:cs="Arial"/>
          <w:color w:val="1A1A1A"/>
          <w:lang w:eastAsia="en-GB"/>
        </w:rPr>
        <w:t xml:space="preserve">so flexibility and a willingness to </w:t>
      </w:r>
      <w:r w:rsidR="00D10786">
        <w:rPr>
          <w:rFonts w:ascii="Arial" w:hAnsi="Arial" w:cs="Arial"/>
          <w:color w:val="1A1A1A"/>
          <w:lang w:eastAsia="en-GB"/>
        </w:rPr>
        <w:t xml:space="preserve">adapt to a range of testing tools and methodologies </w:t>
      </w:r>
      <w:r w:rsidR="00E7036D" w:rsidRPr="004A6C95">
        <w:rPr>
          <w:rFonts w:ascii="Arial" w:hAnsi="Arial" w:cs="Arial"/>
          <w:color w:val="1A1A1A"/>
          <w:lang w:eastAsia="en-GB"/>
        </w:rPr>
        <w:t>is essential.</w:t>
      </w:r>
    </w:p>
    <w:p w14:paraId="2B0DE385" w14:textId="77777777" w:rsidR="00433FA8" w:rsidRDefault="00433FA8" w:rsidP="001E6154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</w:p>
    <w:p w14:paraId="2D1AC829" w14:textId="2D0BF35F" w:rsidR="004859F5" w:rsidRDefault="004859F5" w:rsidP="001E6154">
      <w:pPr>
        <w:jc w:val="both"/>
        <w:rPr>
          <w:rFonts w:ascii="Arial" w:hAnsi="Arial" w:cs="Arial"/>
          <w:color w:val="1A1A1A"/>
          <w:lang w:eastAsia="en-GB"/>
        </w:rPr>
      </w:pPr>
    </w:p>
    <w:p w14:paraId="1C793AB3" w14:textId="5BDC4A49" w:rsidR="00D10786" w:rsidRDefault="00D10786" w:rsidP="001E6154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  <w:r w:rsidRPr="00D10786">
        <w:rPr>
          <w:rFonts w:ascii="Arial" w:hAnsi="Arial" w:cs="Arial"/>
          <w:color w:val="1A1A1A"/>
          <w:lang w:eastAsia="en-GB"/>
        </w:rPr>
        <w:t>Key Duties and Responsibilities:</w:t>
      </w:r>
    </w:p>
    <w:p w14:paraId="7D9EB3A8" w14:textId="77777777" w:rsidR="00E23940" w:rsidRDefault="00E23940" w:rsidP="001E6154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</w:p>
    <w:p w14:paraId="14CC0262" w14:textId="0C0EC3DC" w:rsidR="00967055" w:rsidRDefault="004859F5" w:rsidP="001E6154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  <w:r>
        <w:rPr>
          <w:rFonts w:ascii="Arial" w:hAnsi="Arial" w:cs="Arial"/>
          <w:color w:val="1A1A1A"/>
          <w:lang w:eastAsia="en-GB"/>
        </w:rPr>
        <w:t>Your key responsibility will be to</w:t>
      </w:r>
      <w:r w:rsidR="00225A75">
        <w:rPr>
          <w:rFonts w:ascii="Arial" w:hAnsi="Arial" w:cs="Arial"/>
          <w:color w:val="1A1A1A"/>
          <w:lang w:eastAsia="en-GB"/>
        </w:rPr>
        <w:t xml:space="preserve"> automate</w:t>
      </w:r>
      <w:r w:rsidR="00967055">
        <w:rPr>
          <w:rFonts w:ascii="Arial" w:hAnsi="Arial" w:cs="Arial"/>
          <w:color w:val="1A1A1A"/>
          <w:lang w:eastAsia="en-GB"/>
        </w:rPr>
        <w:t xml:space="preserve"> testing with</w:t>
      </w:r>
      <w:r>
        <w:rPr>
          <w:rFonts w:ascii="Arial" w:hAnsi="Arial" w:cs="Arial"/>
          <w:color w:val="1A1A1A"/>
          <w:lang w:eastAsia="en-GB"/>
        </w:rPr>
        <w:t xml:space="preserve">in an </w:t>
      </w:r>
      <w:r w:rsidR="00967055">
        <w:rPr>
          <w:rFonts w:ascii="Arial" w:hAnsi="Arial" w:cs="Arial"/>
          <w:color w:val="1A1A1A"/>
          <w:lang w:eastAsia="en-GB"/>
        </w:rPr>
        <w:t>agile team</w:t>
      </w:r>
      <w:r w:rsidR="009F37E9">
        <w:rPr>
          <w:rFonts w:ascii="Arial" w:hAnsi="Arial" w:cs="Arial"/>
          <w:color w:val="1A1A1A"/>
          <w:lang w:eastAsia="en-GB"/>
        </w:rPr>
        <w:t>.</w:t>
      </w:r>
    </w:p>
    <w:p w14:paraId="44E1B277" w14:textId="2D7C864C" w:rsidR="00C1299E" w:rsidRDefault="007A7B89" w:rsidP="001E6154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  <w:r>
        <w:rPr>
          <w:rFonts w:ascii="Arial" w:hAnsi="Arial" w:cs="Arial"/>
          <w:color w:val="1A1A1A"/>
          <w:lang w:eastAsia="en-GB"/>
        </w:rPr>
        <w:t xml:space="preserve">You will record and </w:t>
      </w:r>
      <w:r w:rsidR="001F6051" w:rsidRPr="001F6051">
        <w:rPr>
          <w:rFonts w:ascii="Arial" w:hAnsi="Arial" w:cs="Arial"/>
          <w:color w:val="1A1A1A"/>
          <w:lang w:eastAsia="en-GB"/>
        </w:rPr>
        <w:t>analyse test results</w:t>
      </w:r>
      <w:r>
        <w:rPr>
          <w:rFonts w:ascii="Arial" w:hAnsi="Arial" w:cs="Arial"/>
          <w:color w:val="1A1A1A"/>
          <w:lang w:eastAsia="en-GB"/>
        </w:rPr>
        <w:t xml:space="preserve">, then </w:t>
      </w:r>
      <w:r w:rsidR="001F6051" w:rsidRPr="001F6051">
        <w:rPr>
          <w:rFonts w:ascii="Arial" w:hAnsi="Arial" w:cs="Arial"/>
          <w:color w:val="1A1A1A"/>
          <w:lang w:eastAsia="en-GB"/>
        </w:rPr>
        <w:t>genera</w:t>
      </w:r>
      <w:r w:rsidR="00C1299E">
        <w:rPr>
          <w:rFonts w:ascii="Arial" w:hAnsi="Arial" w:cs="Arial"/>
          <w:color w:val="1A1A1A"/>
          <w:lang w:eastAsia="en-GB"/>
        </w:rPr>
        <w:t>te issue reports and raise bugs</w:t>
      </w:r>
      <w:r w:rsidR="009F37E9">
        <w:rPr>
          <w:rFonts w:ascii="Arial" w:hAnsi="Arial" w:cs="Arial"/>
          <w:color w:val="1A1A1A"/>
          <w:lang w:eastAsia="en-GB"/>
        </w:rPr>
        <w:t>.</w:t>
      </w:r>
      <w:r w:rsidR="001F6051" w:rsidRPr="001F6051">
        <w:rPr>
          <w:rFonts w:ascii="Arial" w:hAnsi="Arial" w:cs="Arial"/>
          <w:color w:val="1A1A1A"/>
          <w:lang w:eastAsia="en-GB"/>
        </w:rPr>
        <w:t xml:space="preserve"> </w:t>
      </w:r>
    </w:p>
    <w:p w14:paraId="256D13F8" w14:textId="1D38CE01" w:rsidR="001F6051" w:rsidRPr="001F6051" w:rsidRDefault="001F6051" w:rsidP="001E6154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  <w:r w:rsidRPr="001F6051">
        <w:rPr>
          <w:rFonts w:ascii="Arial" w:hAnsi="Arial" w:cs="Arial"/>
          <w:color w:val="1A1A1A"/>
          <w:lang w:eastAsia="en-GB"/>
        </w:rPr>
        <w:t>You will prioritise, monitor and track statuses using issue tracking systems, and conduct re</w:t>
      </w:r>
      <w:r w:rsidR="00C1299E">
        <w:rPr>
          <w:rFonts w:ascii="Arial" w:hAnsi="Arial" w:cs="Arial"/>
          <w:color w:val="1A1A1A"/>
          <w:lang w:eastAsia="en-GB"/>
        </w:rPr>
        <w:t>tests after issues are resolved</w:t>
      </w:r>
      <w:r w:rsidR="009F37E9">
        <w:rPr>
          <w:rFonts w:ascii="Arial" w:hAnsi="Arial" w:cs="Arial"/>
          <w:color w:val="1A1A1A"/>
          <w:lang w:eastAsia="en-GB"/>
        </w:rPr>
        <w:t>.</w:t>
      </w:r>
    </w:p>
    <w:p w14:paraId="0E568BC5" w14:textId="2743BF47" w:rsidR="00967055" w:rsidRDefault="0013743F" w:rsidP="001E6154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  <w:r>
        <w:rPr>
          <w:rFonts w:ascii="Arial" w:hAnsi="Arial" w:cs="Arial"/>
          <w:color w:val="1A1A1A"/>
          <w:lang w:eastAsia="en-GB"/>
        </w:rPr>
        <w:t>You will c</w:t>
      </w:r>
      <w:r w:rsidR="004859F5">
        <w:rPr>
          <w:rFonts w:ascii="Arial" w:hAnsi="Arial" w:cs="Arial"/>
          <w:color w:val="1A1A1A"/>
          <w:lang w:eastAsia="en-GB"/>
        </w:rPr>
        <w:t>ollaborate</w:t>
      </w:r>
      <w:r w:rsidR="00967055">
        <w:rPr>
          <w:rFonts w:ascii="Arial" w:hAnsi="Arial" w:cs="Arial"/>
          <w:color w:val="1A1A1A"/>
          <w:lang w:eastAsia="en-GB"/>
        </w:rPr>
        <w:t xml:space="preserve"> with and provide guidance to developers towards creating </w:t>
      </w:r>
      <w:r w:rsidR="004859F5">
        <w:rPr>
          <w:rFonts w:ascii="Arial" w:hAnsi="Arial" w:cs="Arial"/>
          <w:color w:val="1A1A1A"/>
          <w:lang w:eastAsia="en-GB"/>
        </w:rPr>
        <w:t xml:space="preserve">more </w:t>
      </w:r>
      <w:r w:rsidR="00967055">
        <w:rPr>
          <w:rFonts w:ascii="Arial" w:hAnsi="Arial" w:cs="Arial"/>
          <w:color w:val="1A1A1A"/>
          <w:lang w:eastAsia="en-GB"/>
        </w:rPr>
        <w:t xml:space="preserve">testable </w:t>
      </w:r>
      <w:r w:rsidR="004859F5">
        <w:rPr>
          <w:rFonts w:ascii="Arial" w:hAnsi="Arial" w:cs="Arial"/>
          <w:color w:val="1A1A1A"/>
          <w:lang w:eastAsia="en-GB"/>
        </w:rPr>
        <w:t xml:space="preserve">and robust </w:t>
      </w:r>
      <w:r w:rsidR="00967055">
        <w:rPr>
          <w:rFonts w:ascii="Arial" w:hAnsi="Arial" w:cs="Arial"/>
          <w:color w:val="1A1A1A"/>
          <w:lang w:eastAsia="en-GB"/>
        </w:rPr>
        <w:t>code</w:t>
      </w:r>
      <w:r w:rsidR="009F37E9">
        <w:rPr>
          <w:rFonts w:ascii="Arial" w:hAnsi="Arial" w:cs="Arial"/>
          <w:color w:val="1A1A1A"/>
          <w:lang w:eastAsia="en-GB"/>
        </w:rPr>
        <w:t>.</w:t>
      </w:r>
    </w:p>
    <w:p w14:paraId="673E06BA" w14:textId="376625A0" w:rsidR="004859F5" w:rsidRDefault="004859F5" w:rsidP="001E6154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  <w:r>
        <w:rPr>
          <w:rFonts w:ascii="Arial" w:hAnsi="Arial" w:cs="Arial"/>
          <w:color w:val="1A1A1A"/>
          <w:lang w:eastAsia="en-GB"/>
        </w:rPr>
        <w:t>Be a contributing scrum team member; p</w:t>
      </w:r>
      <w:r w:rsidRPr="00967055">
        <w:rPr>
          <w:rFonts w:ascii="Arial" w:hAnsi="Arial" w:cs="Arial"/>
          <w:color w:val="1A1A1A"/>
          <w:lang w:eastAsia="en-GB"/>
        </w:rPr>
        <w:t>articipating in scrum ceremonies and actively undertaking sprint tasks</w:t>
      </w:r>
    </w:p>
    <w:p w14:paraId="058404B3" w14:textId="64BE4CC1" w:rsidR="0013743F" w:rsidRDefault="0013743F" w:rsidP="001E6154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  <w:r w:rsidRPr="0013743F">
        <w:rPr>
          <w:rFonts w:ascii="Arial" w:hAnsi="Arial" w:cs="Arial"/>
          <w:color w:val="1A1A1A"/>
          <w:lang w:eastAsia="en-GB"/>
        </w:rPr>
        <w:t>Undertaking appropriate manual testing tasks and test execution</w:t>
      </w:r>
    </w:p>
    <w:p w14:paraId="669F4683" w14:textId="73937BF3" w:rsidR="0013743F" w:rsidRDefault="0013743F" w:rsidP="001E6154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  <w:r w:rsidRPr="0013743F">
        <w:rPr>
          <w:rFonts w:ascii="Arial" w:hAnsi="Arial" w:cs="Arial"/>
          <w:color w:val="1A1A1A"/>
          <w:lang w:eastAsia="en-GB"/>
        </w:rPr>
        <w:t>Reporting test progress and other key information</w:t>
      </w:r>
    </w:p>
    <w:p w14:paraId="66075D92" w14:textId="77777777" w:rsidR="00E553D0" w:rsidRDefault="00E553D0" w:rsidP="001E6154">
      <w:pPr>
        <w:pStyle w:val="ListParagraph"/>
        <w:widowControl w:val="0"/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</w:p>
    <w:p w14:paraId="671BAD9C" w14:textId="77777777" w:rsidR="00D10786" w:rsidRPr="004A6C95" w:rsidRDefault="00D10786" w:rsidP="001E6154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</w:p>
    <w:p w14:paraId="2BE01DA1" w14:textId="77777777" w:rsidR="00D10786" w:rsidRDefault="00D10786" w:rsidP="001E6154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  <w:r w:rsidRPr="004A6C95">
        <w:rPr>
          <w:rFonts w:ascii="Arial" w:hAnsi="Arial" w:cs="Arial"/>
          <w:color w:val="1A1A1A"/>
          <w:lang w:eastAsia="en-GB"/>
        </w:rPr>
        <w:t xml:space="preserve">The successful candidate </w:t>
      </w:r>
      <w:r>
        <w:rPr>
          <w:rFonts w:ascii="Arial" w:hAnsi="Arial" w:cs="Arial"/>
          <w:color w:val="1A1A1A"/>
          <w:lang w:eastAsia="en-GB"/>
        </w:rPr>
        <w:t>should</w:t>
      </w:r>
      <w:r w:rsidRPr="004A6C95">
        <w:rPr>
          <w:rFonts w:ascii="Arial" w:hAnsi="Arial" w:cs="Arial"/>
          <w:color w:val="1A1A1A"/>
          <w:lang w:eastAsia="en-GB"/>
        </w:rPr>
        <w:t>:</w:t>
      </w:r>
    </w:p>
    <w:p w14:paraId="37A7FE08" w14:textId="77777777" w:rsidR="00D16BB8" w:rsidRPr="004A6C95" w:rsidRDefault="00D16BB8" w:rsidP="001E6154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</w:p>
    <w:p w14:paraId="7C0A6CF7" w14:textId="175B024B" w:rsidR="00D10786" w:rsidRDefault="0083372A" w:rsidP="001E6154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  <w:r>
        <w:rPr>
          <w:rFonts w:ascii="Arial" w:hAnsi="Arial" w:cs="Arial"/>
          <w:color w:val="1A1A1A"/>
          <w:lang w:eastAsia="en-GB"/>
        </w:rPr>
        <w:t>Understand the whole development lifecycle</w:t>
      </w:r>
      <w:r w:rsidR="00FB7838">
        <w:rPr>
          <w:rFonts w:ascii="Arial" w:hAnsi="Arial" w:cs="Arial"/>
          <w:color w:val="1A1A1A"/>
          <w:lang w:eastAsia="en-GB"/>
        </w:rPr>
        <w:t xml:space="preserve"> and the role of </w:t>
      </w:r>
      <w:r w:rsidR="00C1299E">
        <w:rPr>
          <w:rFonts w:ascii="Arial" w:hAnsi="Arial" w:cs="Arial"/>
          <w:color w:val="1A1A1A"/>
          <w:lang w:eastAsia="en-GB"/>
        </w:rPr>
        <w:t>the tester within the lifecycle</w:t>
      </w:r>
    </w:p>
    <w:p w14:paraId="3B98314D" w14:textId="5B9BBDC9" w:rsidR="0013743F" w:rsidRPr="0013743F" w:rsidRDefault="00AE4116" w:rsidP="001E6154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  <w:r>
        <w:rPr>
          <w:rFonts w:ascii="Arial" w:hAnsi="Arial" w:cs="Arial"/>
          <w:color w:val="1A1A1A"/>
          <w:lang w:eastAsia="en-GB"/>
        </w:rPr>
        <w:t>Have e</w:t>
      </w:r>
      <w:r w:rsidR="0013743F" w:rsidRPr="0013743F">
        <w:rPr>
          <w:rFonts w:ascii="Arial" w:hAnsi="Arial" w:cs="Arial"/>
          <w:color w:val="1A1A1A"/>
          <w:lang w:eastAsia="en-GB"/>
        </w:rPr>
        <w:t>xperience wi</w:t>
      </w:r>
      <w:r w:rsidR="00234ADD">
        <w:rPr>
          <w:rFonts w:ascii="Arial" w:hAnsi="Arial" w:cs="Arial"/>
          <w:color w:val="1A1A1A"/>
          <w:lang w:eastAsia="en-GB"/>
        </w:rPr>
        <w:t>th automated t</w:t>
      </w:r>
      <w:r w:rsidR="00C1299E">
        <w:rPr>
          <w:rFonts w:ascii="Arial" w:hAnsi="Arial" w:cs="Arial"/>
          <w:color w:val="1A1A1A"/>
          <w:lang w:eastAsia="en-GB"/>
        </w:rPr>
        <w:t>esting frameworks</w:t>
      </w:r>
    </w:p>
    <w:p w14:paraId="513C7B8E" w14:textId="1CE3D5F3" w:rsidR="0013743F" w:rsidRPr="004A6C95" w:rsidRDefault="00AE4116" w:rsidP="001E6154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  <w:r>
        <w:rPr>
          <w:rFonts w:ascii="Arial" w:hAnsi="Arial" w:cs="Arial"/>
          <w:color w:val="1A1A1A"/>
          <w:lang w:eastAsia="en-GB"/>
        </w:rPr>
        <w:t>Have</w:t>
      </w:r>
      <w:r w:rsidR="003D07A0">
        <w:rPr>
          <w:rFonts w:ascii="Arial" w:hAnsi="Arial" w:cs="Arial"/>
          <w:color w:val="1A1A1A"/>
          <w:lang w:eastAsia="en-GB"/>
        </w:rPr>
        <w:t xml:space="preserve"> a passion for </w:t>
      </w:r>
      <w:r>
        <w:rPr>
          <w:rFonts w:ascii="Arial" w:hAnsi="Arial" w:cs="Arial"/>
          <w:color w:val="1A1A1A"/>
          <w:lang w:eastAsia="en-GB"/>
        </w:rPr>
        <w:t>w</w:t>
      </w:r>
      <w:r w:rsidR="0013743F" w:rsidRPr="0013743F">
        <w:rPr>
          <w:rFonts w:ascii="Arial" w:hAnsi="Arial" w:cs="Arial"/>
          <w:color w:val="1A1A1A"/>
          <w:lang w:eastAsia="en-GB"/>
        </w:rPr>
        <w:t>ork</w:t>
      </w:r>
      <w:r w:rsidR="003D07A0">
        <w:rPr>
          <w:rFonts w:ascii="Arial" w:hAnsi="Arial" w:cs="Arial"/>
          <w:color w:val="1A1A1A"/>
          <w:lang w:eastAsia="en-GB"/>
        </w:rPr>
        <w:t>ing</w:t>
      </w:r>
      <w:r w:rsidR="0013743F" w:rsidRPr="0013743F">
        <w:rPr>
          <w:rFonts w:ascii="Arial" w:hAnsi="Arial" w:cs="Arial"/>
          <w:color w:val="1A1A1A"/>
          <w:lang w:eastAsia="en-GB"/>
        </w:rPr>
        <w:t xml:space="preserve"> to agil</w:t>
      </w:r>
      <w:r>
        <w:rPr>
          <w:rFonts w:ascii="Arial" w:hAnsi="Arial" w:cs="Arial"/>
          <w:color w:val="1A1A1A"/>
          <w:lang w:eastAsia="en-GB"/>
        </w:rPr>
        <w:t xml:space="preserve">e methodologies, </w:t>
      </w:r>
      <w:r w:rsidRPr="00AE4116">
        <w:rPr>
          <w:rFonts w:ascii="Arial" w:hAnsi="Arial" w:cs="Arial"/>
          <w:color w:val="1A1A1A"/>
          <w:lang w:eastAsia="en-GB"/>
        </w:rPr>
        <w:t xml:space="preserve">in cross-functional </w:t>
      </w:r>
      <w:r w:rsidR="003D07A0">
        <w:rPr>
          <w:rFonts w:ascii="Arial" w:hAnsi="Arial" w:cs="Arial"/>
          <w:color w:val="1A1A1A"/>
          <w:lang w:eastAsia="en-GB"/>
        </w:rPr>
        <w:t>development</w:t>
      </w:r>
      <w:r w:rsidRPr="00AE4116">
        <w:rPr>
          <w:rFonts w:ascii="Arial" w:hAnsi="Arial" w:cs="Arial"/>
          <w:color w:val="1A1A1A"/>
          <w:lang w:eastAsia="en-GB"/>
        </w:rPr>
        <w:t xml:space="preserve"> team</w:t>
      </w:r>
      <w:r w:rsidR="003D07A0">
        <w:rPr>
          <w:rFonts w:ascii="Arial" w:hAnsi="Arial" w:cs="Arial"/>
          <w:color w:val="1A1A1A"/>
          <w:lang w:eastAsia="en-GB"/>
        </w:rPr>
        <w:t>s</w:t>
      </w:r>
    </w:p>
    <w:p w14:paraId="12CF848A" w14:textId="066081C3" w:rsidR="00D10786" w:rsidRPr="004A6C95" w:rsidRDefault="00D10786" w:rsidP="001E6154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  <w:r>
        <w:rPr>
          <w:rFonts w:ascii="Arial" w:hAnsi="Arial" w:cs="Arial"/>
          <w:color w:val="1A1A1A"/>
          <w:lang w:eastAsia="en-GB"/>
        </w:rPr>
        <w:t>B</w:t>
      </w:r>
      <w:r w:rsidRPr="004A6C95">
        <w:rPr>
          <w:rFonts w:ascii="Arial" w:hAnsi="Arial" w:cs="Arial"/>
          <w:color w:val="1A1A1A"/>
          <w:lang w:eastAsia="en-GB"/>
        </w:rPr>
        <w:t xml:space="preserve">e self-starting and be able to work </w:t>
      </w:r>
      <w:r w:rsidR="00C1299E">
        <w:rPr>
          <w:rFonts w:ascii="Arial" w:hAnsi="Arial" w:cs="Arial"/>
          <w:color w:val="1A1A1A"/>
          <w:lang w:eastAsia="en-GB"/>
        </w:rPr>
        <w:t>independently when required</w:t>
      </w:r>
    </w:p>
    <w:p w14:paraId="3E1C6186" w14:textId="30EE0AA7" w:rsidR="00D10786" w:rsidRPr="004A6C95" w:rsidRDefault="00D10786" w:rsidP="001E6154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  <w:r>
        <w:rPr>
          <w:rFonts w:ascii="Arial" w:hAnsi="Arial" w:cs="Arial"/>
          <w:color w:val="1A1A1A"/>
          <w:lang w:eastAsia="en-GB"/>
        </w:rPr>
        <w:t xml:space="preserve">Take responsibility </w:t>
      </w:r>
      <w:r w:rsidRPr="004A6C95">
        <w:rPr>
          <w:rFonts w:ascii="Arial" w:hAnsi="Arial" w:cs="Arial"/>
          <w:color w:val="1A1A1A"/>
          <w:lang w:eastAsia="en-GB"/>
        </w:rPr>
        <w:t>for the</w:t>
      </w:r>
      <w:r w:rsidR="0083372A">
        <w:rPr>
          <w:rFonts w:ascii="Arial" w:hAnsi="Arial" w:cs="Arial"/>
          <w:color w:val="1A1A1A"/>
          <w:lang w:eastAsia="en-GB"/>
        </w:rPr>
        <w:t xml:space="preserve">ir own work and be able to deliver according to </w:t>
      </w:r>
      <w:r w:rsidR="00487BFC">
        <w:rPr>
          <w:rFonts w:ascii="Arial" w:hAnsi="Arial" w:cs="Arial"/>
          <w:color w:val="1A1A1A"/>
          <w:lang w:eastAsia="en-GB"/>
        </w:rPr>
        <w:t xml:space="preserve">tight </w:t>
      </w:r>
      <w:r w:rsidR="00C1299E">
        <w:rPr>
          <w:rFonts w:ascii="Arial" w:hAnsi="Arial" w:cs="Arial"/>
          <w:color w:val="1A1A1A"/>
          <w:lang w:eastAsia="en-GB"/>
        </w:rPr>
        <w:t>project timescales</w:t>
      </w:r>
    </w:p>
    <w:p w14:paraId="7FE3BB48" w14:textId="33E9583B" w:rsidR="0083372A" w:rsidRPr="004A6C95" w:rsidRDefault="0083372A" w:rsidP="001E6154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  <w:r w:rsidRPr="004A6C95">
        <w:rPr>
          <w:rFonts w:ascii="Arial" w:hAnsi="Arial" w:cs="Arial"/>
          <w:color w:val="1A1A1A"/>
          <w:lang w:eastAsia="en-GB"/>
        </w:rPr>
        <w:t>Show strong written and verbal communicati</w:t>
      </w:r>
      <w:r w:rsidR="00487BFC">
        <w:rPr>
          <w:rFonts w:ascii="Arial" w:hAnsi="Arial" w:cs="Arial"/>
          <w:color w:val="1A1A1A"/>
          <w:lang w:eastAsia="en-GB"/>
        </w:rPr>
        <w:t xml:space="preserve">on skills, with an ability to clearly </w:t>
      </w:r>
      <w:r w:rsidR="00487BFC" w:rsidRPr="00487BFC">
        <w:rPr>
          <w:rFonts w:ascii="Arial" w:hAnsi="Arial" w:cs="Arial"/>
          <w:color w:val="1A1A1A"/>
          <w:lang w:eastAsia="en-GB"/>
        </w:rPr>
        <w:t>co</w:t>
      </w:r>
      <w:r w:rsidR="00C1299E">
        <w:rPr>
          <w:rFonts w:ascii="Arial" w:hAnsi="Arial" w:cs="Arial"/>
          <w:color w:val="1A1A1A"/>
          <w:lang w:eastAsia="en-GB"/>
        </w:rPr>
        <w:t>mmunicate highly complex issues</w:t>
      </w:r>
    </w:p>
    <w:p w14:paraId="303C931A" w14:textId="56E05CF8" w:rsidR="00487BFC" w:rsidRPr="00487BFC" w:rsidRDefault="00487BFC" w:rsidP="001E6154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  <w:r w:rsidRPr="00487BFC">
        <w:rPr>
          <w:rFonts w:ascii="Arial" w:hAnsi="Arial" w:cs="Arial"/>
          <w:color w:val="1A1A1A"/>
          <w:lang w:eastAsia="en-GB"/>
        </w:rPr>
        <w:t>Be a dynamic, clear and flexible thinker with</w:t>
      </w:r>
      <w:r w:rsidR="00C1299E">
        <w:rPr>
          <w:rFonts w:ascii="Arial" w:hAnsi="Arial" w:cs="Arial"/>
          <w:color w:val="1A1A1A"/>
          <w:lang w:eastAsia="en-GB"/>
        </w:rPr>
        <w:t xml:space="preserve"> a focus on detail and accuracy</w:t>
      </w:r>
    </w:p>
    <w:p w14:paraId="7B4DBACD" w14:textId="785B6D62" w:rsidR="00D10786" w:rsidRPr="00487BFC" w:rsidRDefault="00487BFC" w:rsidP="001E6154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  <w:r w:rsidRPr="00487BFC">
        <w:rPr>
          <w:rFonts w:ascii="Arial" w:hAnsi="Arial" w:cs="Arial"/>
          <w:color w:val="1A1A1A"/>
          <w:lang w:eastAsia="en-GB"/>
        </w:rPr>
        <w:t xml:space="preserve">Demonstrate a </w:t>
      </w:r>
      <w:r w:rsidR="0083372A" w:rsidRPr="00487BFC">
        <w:rPr>
          <w:rFonts w:ascii="Arial" w:hAnsi="Arial" w:cs="Arial"/>
          <w:color w:val="1A1A1A"/>
          <w:lang w:eastAsia="en-GB"/>
        </w:rPr>
        <w:t xml:space="preserve">passion for </w:t>
      </w:r>
      <w:r w:rsidR="008018E1">
        <w:rPr>
          <w:rFonts w:ascii="Arial" w:hAnsi="Arial" w:cs="Arial"/>
          <w:color w:val="1A1A1A"/>
          <w:lang w:eastAsia="en-GB"/>
        </w:rPr>
        <w:t>s</w:t>
      </w:r>
      <w:r w:rsidR="0083372A" w:rsidRPr="00487BFC">
        <w:rPr>
          <w:rFonts w:ascii="Arial" w:hAnsi="Arial" w:cs="Arial"/>
          <w:color w:val="1A1A1A"/>
          <w:lang w:eastAsia="en-GB"/>
        </w:rPr>
        <w:t xml:space="preserve">oftware </w:t>
      </w:r>
      <w:r w:rsidR="008018E1">
        <w:rPr>
          <w:rFonts w:ascii="Arial" w:hAnsi="Arial" w:cs="Arial"/>
          <w:color w:val="1A1A1A"/>
          <w:lang w:eastAsia="en-GB"/>
        </w:rPr>
        <w:t>t</w:t>
      </w:r>
      <w:r w:rsidR="0083372A" w:rsidRPr="00487BFC">
        <w:rPr>
          <w:rFonts w:ascii="Arial" w:hAnsi="Arial" w:cs="Arial"/>
          <w:color w:val="1A1A1A"/>
          <w:lang w:eastAsia="en-GB"/>
        </w:rPr>
        <w:t>esting and Quality Assurance</w:t>
      </w:r>
    </w:p>
    <w:p w14:paraId="286D282F" w14:textId="77777777" w:rsidR="00FB7838" w:rsidRDefault="00FB7838" w:rsidP="001E6154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</w:p>
    <w:p w14:paraId="3E843FC1" w14:textId="77777777" w:rsidR="00AE4116" w:rsidRPr="00FB7838" w:rsidRDefault="00AE4116" w:rsidP="001E6154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</w:p>
    <w:p w14:paraId="7004346B" w14:textId="77777777" w:rsidR="00D10786" w:rsidRDefault="00D10786" w:rsidP="001E6154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  <w:r w:rsidRPr="004A6C95">
        <w:rPr>
          <w:rFonts w:ascii="Arial" w:hAnsi="Arial" w:cs="Arial"/>
          <w:color w:val="1A1A1A"/>
          <w:lang w:eastAsia="en-GB"/>
        </w:rPr>
        <w:t>Required skills:</w:t>
      </w:r>
    </w:p>
    <w:p w14:paraId="73452D46" w14:textId="77777777" w:rsidR="00225A75" w:rsidRDefault="00225A75" w:rsidP="00225A75">
      <w:pPr>
        <w:pStyle w:val="ListParagraph"/>
        <w:widowControl w:val="0"/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</w:p>
    <w:p w14:paraId="1488A4D4" w14:textId="37F4D9AD" w:rsidR="00225A75" w:rsidRPr="00216D06" w:rsidRDefault="00225A75" w:rsidP="00216D06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  <w:r w:rsidRPr="00225A75">
        <w:rPr>
          <w:rFonts w:ascii="Arial" w:hAnsi="Arial" w:cs="Arial"/>
          <w:color w:val="1A1A1A"/>
          <w:lang w:eastAsia="en-GB"/>
        </w:rPr>
        <w:t xml:space="preserve">Substantial experience with either </w:t>
      </w:r>
      <w:r w:rsidR="00216D06" w:rsidRPr="00225A75">
        <w:rPr>
          <w:rFonts w:ascii="Arial" w:hAnsi="Arial" w:cs="Arial"/>
          <w:color w:val="1A1A1A"/>
          <w:lang w:eastAsia="en-GB"/>
        </w:rPr>
        <w:t>Selenium Web Driver</w:t>
      </w:r>
      <w:r w:rsidR="00216D06">
        <w:rPr>
          <w:rFonts w:ascii="Arial" w:hAnsi="Arial" w:cs="Arial"/>
          <w:color w:val="1A1A1A"/>
          <w:lang w:eastAsia="en-GB"/>
        </w:rPr>
        <w:t xml:space="preserve"> or </w:t>
      </w:r>
      <w:r w:rsidR="00216D06" w:rsidRPr="00216D06">
        <w:rPr>
          <w:rFonts w:ascii="Arial" w:hAnsi="Arial" w:cs="Arial"/>
          <w:color w:val="1A1A1A"/>
          <w:lang w:eastAsia="en-GB"/>
        </w:rPr>
        <w:t xml:space="preserve">Robot Framework </w:t>
      </w:r>
    </w:p>
    <w:p w14:paraId="59280BF7" w14:textId="77777777" w:rsidR="00225A75" w:rsidRPr="00225A75" w:rsidRDefault="00225A75" w:rsidP="00225A75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  <w:r w:rsidRPr="00225A75">
        <w:rPr>
          <w:rFonts w:ascii="Arial" w:hAnsi="Arial" w:cs="Arial"/>
          <w:color w:val="1A1A1A"/>
          <w:lang w:eastAsia="en-GB"/>
        </w:rPr>
        <w:t>Strong understanding and experience of creating modular, reusable code</w:t>
      </w:r>
    </w:p>
    <w:p w14:paraId="705FF059" w14:textId="4331A1D4" w:rsidR="00225A75" w:rsidRPr="00225A75" w:rsidRDefault="00840863" w:rsidP="00225A75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  <w:r>
        <w:rPr>
          <w:rFonts w:ascii="Arial" w:hAnsi="Arial" w:cs="Arial"/>
          <w:color w:val="1A1A1A"/>
          <w:lang w:eastAsia="en-GB"/>
        </w:rPr>
        <w:t>Familiar with s</w:t>
      </w:r>
      <w:r w:rsidR="00225A75" w:rsidRPr="00225A75">
        <w:rPr>
          <w:rFonts w:ascii="Arial" w:hAnsi="Arial" w:cs="Arial"/>
          <w:color w:val="1A1A1A"/>
          <w:lang w:eastAsia="en-GB"/>
        </w:rPr>
        <w:t>ource control tools such as GIT</w:t>
      </w:r>
      <w:r w:rsidR="00BD5D45">
        <w:rPr>
          <w:rFonts w:ascii="Arial" w:hAnsi="Arial" w:cs="Arial"/>
          <w:color w:val="1A1A1A"/>
          <w:lang w:eastAsia="en-GB"/>
        </w:rPr>
        <w:t xml:space="preserve"> and CI tools such as Jenkins</w:t>
      </w:r>
    </w:p>
    <w:p w14:paraId="32D934C2" w14:textId="77777777" w:rsidR="00BD5D45" w:rsidRPr="00BD5D45" w:rsidRDefault="00840863" w:rsidP="00BD5D45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  <w:r w:rsidRPr="00BD5D45">
        <w:rPr>
          <w:rFonts w:ascii="Arial" w:hAnsi="Arial" w:cs="Arial"/>
          <w:color w:val="1A1A1A"/>
          <w:lang w:eastAsia="en-GB"/>
        </w:rPr>
        <w:t xml:space="preserve">Experience of using SQL to construct queries to inspect/create data </w:t>
      </w:r>
    </w:p>
    <w:p w14:paraId="5FB0B8F9" w14:textId="7EF03DBE" w:rsidR="009E18F6" w:rsidRPr="00FB7838" w:rsidRDefault="009E18F6" w:rsidP="001E6154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  <w:r w:rsidRPr="009E18F6">
        <w:rPr>
          <w:rFonts w:ascii="Arial" w:hAnsi="Arial" w:cs="Arial"/>
          <w:color w:val="1A1A1A"/>
          <w:lang w:eastAsia="en-GB"/>
        </w:rPr>
        <w:t>Proven commercial testing experience on a range of projects</w:t>
      </w:r>
      <w:r w:rsidR="00216D06">
        <w:rPr>
          <w:rFonts w:ascii="Arial" w:hAnsi="Arial" w:cs="Arial"/>
          <w:color w:val="1A1A1A"/>
          <w:lang w:eastAsia="en-GB"/>
        </w:rPr>
        <w:t xml:space="preserve"> in a structured testing environment</w:t>
      </w:r>
      <w:r w:rsidR="00B11C91">
        <w:rPr>
          <w:rFonts w:ascii="Arial" w:hAnsi="Arial" w:cs="Arial"/>
          <w:color w:val="1A1A1A"/>
          <w:lang w:eastAsia="en-GB"/>
        </w:rPr>
        <w:t xml:space="preserve"> using an Agile methodology</w:t>
      </w:r>
    </w:p>
    <w:p w14:paraId="31DAAC2C" w14:textId="43DD8D29" w:rsidR="00AE4116" w:rsidRPr="00FB7838" w:rsidRDefault="00AE4116" w:rsidP="001E6154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  <w:r w:rsidRPr="00FB7838">
        <w:rPr>
          <w:rFonts w:ascii="Arial" w:hAnsi="Arial" w:cs="Arial"/>
          <w:color w:val="1A1A1A"/>
          <w:lang w:eastAsia="en-GB"/>
        </w:rPr>
        <w:t>Experience wi</w:t>
      </w:r>
      <w:r>
        <w:rPr>
          <w:rFonts w:ascii="Arial" w:hAnsi="Arial" w:cs="Arial"/>
          <w:color w:val="1A1A1A"/>
          <w:lang w:eastAsia="en-GB"/>
        </w:rPr>
        <w:t xml:space="preserve">th </w:t>
      </w:r>
      <w:r w:rsidR="009F37E9">
        <w:rPr>
          <w:rFonts w:ascii="Arial" w:hAnsi="Arial" w:cs="Arial"/>
          <w:color w:val="1A1A1A"/>
          <w:lang w:eastAsia="en-GB"/>
        </w:rPr>
        <w:t>defect</w:t>
      </w:r>
      <w:r>
        <w:rPr>
          <w:rFonts w:ascii="Arial" w:hAnsi="Arial" w:cs="Arial"/>
          <w:color w:val="1A1A1A"/>
          <w:lang w:eastAsia="en-GB"/>
        </w:rPr>
        <w:t xml:space="preserve"> tracking systems </w:t>
      </w:r>
      <w:r w:rsidR="00225A75">
        <w:rPr>
          <w:rFonts w:ascii="Arial" w:hAnsi="Arial" w:cs="Arial"/>
          <w:color w:val="1A1A1A"/>
          <w:lang w:eastAsia="en-GB"/>
        </w:rPr>
        <w:t xml:space="preserve">such as </w:t>
      </w:r>
      <w:r w:rsidRPr="00FB7838">
        <w:rPr>
          <w:rFonts w:ascii="Arial" w:hAnsi="Arial" w:cs="Arial"/>
          <w:color w:val="1A1A1A"/>
          <w:lang w:eastAsia="en-GB"/>
        </w:rPr>
        <w:t>JIRA</w:t>
      </w:r>
    </w:p>
    <w:p w14:paraId="06BE51E5" w14:textId="5D9E65E2" w:rsidR="00FB7838" w:rsidRDefault="00FB7838" w:rsidP="001E6154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  <w:r w:rsidRPr="00FB7838">
        <w:rPr>
          <w:rFonts w:ascii="Arial" w:hAnsi="Arial" w:cs="Arial"/>
          <w:color w:val="1A1A1A"/>
          <w:lang w:eastAsia="en-GB"/>
        </w:rPr>
        <w:t>ISEB/ISTQB Foundation in Software Test</w:t>
      </w:r>
      <w:r w:rsidR="00487BFC">
        <w:rPr>
          <w:rFonts w:ascii="Arial" w:hAnsi="Arial" w:cs="Arial"/>
          <w:color w:val="1A1A1A"/>
          <w:lang w:eastAsia="en-GB"/>
        </w:rPr>
        <w:t>ing.</w:t>
      </w:r>
    </w:p>
    <w:p w14:paraId="541101C0" w14:textId="6AD1B098" w:rsidR="00FC3386" w:rsidRPr="00840863" w:rsidRDefault="00FC3386" w:rsidP="00840863">
      <w:pPr>
        <w:widowControl w:val="0"/>
        <w:autoSpaceDE w:val="0"/>
        <w:autoSpaceDN w:val="0"/>
        <w:adjustRightInd w:val="0"/>
        <w:ind w:left="360"/>
        <w:jc w:val="both"/>
        <w:rPr>
          <w:rFonts w:ascii="Arial" w:hAnsi="Arial" w:cs="Arial"/>
          <w:color w:val="1A1A1A"/>
          <w:lang w:eastAsia="en-GB"/>
        </w:rPr>
      </w:pPr>
    </w:p>
    <w:p w14:paraId="47925699" w14:textId="77777777" w:rsidR="00FC3386" w:rsidRDefault="00FC3386" w:rsidP="001E6154">
      <w:pPr>
        <w:pStyle w:val="ListParagraph"/>
        <w:widowControl w:val="0"/>
        <w:autoSpaceDE w:val="0"/>
        <w:autoSpaceDN w:val="0"/>
        <w:adjustRightInd w:val="0"/>
        <w:jc w:val="both"/>
        <w:rPr>
          <w:rFonts w:ascii="Arial" w:hAnsi="Arial" w:cs="Arial"/>
          <w:color w:val="FF0000"/>
          <w:lang w:eastAsia="en-GB"/>
        </w:rPr>
      </w:pPr>
    </w:p>
    <w:p w14:paraId="4615843F" w14:textId="77777777" w:rsidR="00D10786" w:rsidRDefault="00D10786" w:rsidP="001E6154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</w:p>
    <w:p w14:paraId="27EF6982" w14:textId="097FDE8B" w:rsidR="00AE4116" w:rsidRDefault="00AE4116" w:rsidP="001E6154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  <w:r>
        <w:rPr>
          <w:rFonts w:ascii="Arial" w:hAnsi="Arial" w:cs="Arial"/>
          <w:color w:val="1A1A1A"/>
          <w:lang w:eastAsia="en-GB"/>
        </w:rPr>
        <w:t xml:space="preserve">Desirable </w:t>
      </w:r>
      <w:r w:rsidRPr="004A6C95">
        <w:rPr>
          <w:rFonts w:ascii="Arial" w:hAnsi="Arial" w:cs="Arial"/>
          <w:color w:val="1A1A1A"/>
          <w:lang w:eastAsia="en-GB"/>
        </w:rPr>
        <w:t>skills:</w:t>
      </w:r>
    </w:p>
    <w:p w14:paraId="35ECFA24" w14:textId="64BEF01F" w:rsidR="009F37E9" w:rsidRPr="009F37E9" w:rsidRDefault="00840863" w:rsidP="009F37E9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  <w:r>
        <w:rPr>
          <w:rFonts w:ascii="Arial" w:hAnsi="Arial" w:cs="Arial"/>
          <w:color w:val="1A1A1A"/>
          <w:lang w:eastAsia="en-GB"/>
        </w:rPr>
        <w:tab/>
      </w:r>
    </w:p>
    <w:p w14:paraId="735A78F7" w14:textId="59A528A8" w:rsidR="00840863" w:rsidRPr="00840863" w:rsidRDefault="00F507C5" w:rsidP="001E6154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  <w:r>
        <w:rPr>
          <w:rFonts w:ascii="Arial" w:hAnsi="Arial" w:cs="Arial"/>
          <w:color w:val="1A1A1A"/>
          <w:lang w:eastAsia="en-GB"/>
        </w:rPr>
        <w:t>Experience of BDD (</w:t>
      </w:r>
      <w:r w:rsidR="00840863" w:rsidRPr="00840863">
        <w:rPr>
          <w:rFonts w:ascii="Arial" w:hAnsi="Arial" w:cs="Arial"/>
          <w:color w:val="1A1A1A"/>
          <w:lang w:eastAsia="en-GB"/>
        </w:rPr>
        <w:t>behaviour driven development</w:t>
      </w:r>
      <w:r>
        <w:rPr>
          <w:rFonts w:ascii="Arial" w:hAnsi="Arial" w:cs="Arial"/>
          <w:color w:val="1A1A1A"/>
          <w:lang w:eastAsia="en-GB"/>
        </w:rPr>
        <w:t>)</w:t>
      </w:r>
    </w:p>
    <w:p w14:paraId="7001FE75" w14:textId="30159A56" w:rsidR="00AE4116" w:rsidRDefault="00AE4116" w:rsidP="001E6154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  <w:r>
        <w:rPr>
          <w:rFonts w:ascii="Arial" w:hAnsi="Arial" w:cs="Arial"/>
          <w:color w:val="1A1A1A"/>
          <w:lang w:eastAsia="en-GB"/>
        </w:rPr>
        <w:t xml:space="preserve">Agile Tester extension to </w:t>
      </w:r>
      <w:r w:rsidRPr="00FB7838">
        <w:rPr>
          <w:rFonts w:ascii="Arial" w:hAnsi="Arial" w:cs="Arial"/>
          <w:color w:val="1A1A1A"/>
          <w:lang w:eastAsia="en-GB"/>
        </w:rPr>
        <w:t>ISEB/ISTQB Foundation</w:t>
      </w:r>
    </w:p>
    <w:p w14:paraId="76AA2594" w14:textId="32ABA326" w:rsidR="00840863" w:rsidRDefault="00E23940" w:rsidP="00840863">
      <w:pPr>
        <w:numPr>
          <w:ilvl w:val="0"/>
          <w:numId w:val="2"/>
        </w:numPr>
        <w:shd w:val="clear" w:color="auto" w:fill="FFFFFF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1A1A1A"/>
          <w:lang w:eastAsia="en-GB"/>
        </w:rPr>
        <w:t>Experience with</w:t>
      </w:r>
      <w:r w:rsidR="00840863">
        <w:rPr>
          <w:rFonts w:ascii="Arial" w:hAnsi="Arial" w:cs="Arial"/>
          <w:color w:val="1A1A1A"/>
          <w:lang w:eastAsia="en-GB"/>
        </w:rPr>
        <w:t xml:space="preserve"> </w:t>
      </w:r>
      <w:r w:rsidR="00840863">
        <w:rPr>
          <w:rFonts w:ascii="Arial" w:hAnsi="Arial" w:cs="Arial"/>
          <w:color w:val="222222"/>
          <w:sz w:val="21"/>
          <w:szCs w:val="21"/>
        </w:rPr>
        <w:t xml:space="preserve">API </w:t>
      </w:r>
      <w:r w:rsidR="00840863" w:rsidRPr="00E23940">
        <w:rPr>
          <w:rFonts w:ascii="Arial" w:hAnsi="Arial" w:cs="Arial"/>
          <w:color w:val="1A1A1A"/>
          <w:lang w:eastAsia="en-GB"/>
        </w:rPr>
        <w:t>testing</w:t>
      </w:r>
    </w:p>
    <w:p w14:paraId="144199D3" w14:textId="77777777" w:rsidR="00840863" w:rsidRPr="00840863" w:rsidRDefault="00840863" w:rsidP="00840863">
      <w:pPr>
        <w:numPr>
          <w:ilvl w:val="0"/>
          <w:numId w:val="2"/>
        </w:numPr>
        <w:shd w:val="clear" w:color="auto" w:fill="FFFFFF"/>
        <w:rPr>
          <w:rFonts w:ascii="Arial" w:hAnsi="Arial" w:cs="Arial"/>
          <w:color w:val="1A1A1A"/>
          <w:lang w:eastAsia="en-GB"/>
        </w:rPr>
      </w:pPr>
      <w:r w:rsidRPr="00840863">
        <w:rPr>
          <w:rFonts w:ascii="Arial" w:hAnsi="Arial" w:cs="Arial"/>
          <w:color w:val="1A1A1A"/>
          <w:lang w:eastAsia="en-GB"/>
        </w:rPr>
        <w:t>Degree qualified</w:t>
      </w:r>
    </w:p>
    <w:p w14:paraId="371D6550" w14:textId="77777777" w:rsidR="00840863" w:rsidRPr="00FB7838" w:rsidRDefault="00840863" w:rsidP="00840863">
      <w:pPr>
        <w:pStyle w:val="ListParagraph"/>
        <w:widowControl w:val="0"/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</w:p>
    <w:p w14:paraId="36082F9C" w14:textId="77777777" w:rsidR="00482B7B" w:rsidRDefault="00482B7B" w:rsidP="001E6154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</w:p>
    <w:p w14:paraId="1537F458" w14:textId="77777777" w:rsidR="004A6C95" w:rsidRPr="004A6C95" w:rsidRDefault="004A6C95" w:rsidP="001E6154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  <w:r w:rsidRPr="004A6C95">
        <w:rPr>
          <w:rFonts w:ascii="Arial" w:hAnsi="Arial" w:cs="Arial"/>
          <w:color w:val="1A1A1A"/>
          <w:lang w:eastAsia="en-GB"/>
        </w:rPr>
        <w:t>Remuneration will be commensurate with experience.</w:t>
      </w:r>
    </w:p>
    <w:p w14:paraId="5EF00296" w14:textId="77777777" w:rsidR="00940029" w:rsidRDefault="00940029" w:rsidP="001E6154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  <w:bookmarkStart w:id="0" w:name="_GoBack"/>
      <w:bookmarkEnd w:id="0"/>
    </w:p>
    <w:p w14:paraId="6A5231E2" w14:textId="77777777" w:rsidR="00B46434" w:rsidRPr="004A6C95" w:rsidRDefault="00B46434" w:rsidP="001E6154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color w:val="1A1A1A"/>
          <w:lang w:eastAsia="en-GB"/>
        </w:rPr>
      </w:pPr>
    </w:p>
    <w:sectPr w:rsidR="00B46434" w:rsidRPr="004A6C95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B7A5C10"/>
    <w:multiLevelType w:val="hybridMultilevel"/>
    <w:tmpl w:val="46824126"/>
    <w:lvl w:ilvl="0" w:tplc="56AC73D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4E820A58"/>
    <w:multiLevelType w:val="hybridMultilevel"/>
    <w:tmpl w:val="E51873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7407CEE"/>
    <w:multiLevelType w:val="hybridMultilevel"/>
    <w:tmpl w:val="6FAC78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23549EA"/>
    <w:multiLevelType w:val="multilevel"/>
    <w:tmpl w:val="90C676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65037CBB"/>
    <w:multiLevelType w:val="hybridMultilevel"/>
    <w:tmpl w:val="8EEC90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xNDI3t7Q0sDAyNzFV0lEKTi0uzszPAykwrAUA/HWsAywAAAA="/>
  </w:docVars>
  <w:rsids>
    <w:rsidRoot w:val="00D41F52"/>
    <w:rsid w:val="00004907"/>
    <w:rsid w:val="00046DCD"/>
    <w:rsid w:val="00053829"/>
    <w:rsid w:val="00076849"/>
    <w:rsid w:val="000C56CE"/>
    <w:rsid w:val="000E71DF"/>
    <w:rsid w:val="00104E4D"/>
    <w:rsid w:val="00123962"/>
    <w:rsid w:val="00125969"/>
    <w:rsid w:val="00135FA6"/>
    <w:rsid w:val="0013743F"/>
    <w:rsid w:val="0019190D"/>
    <w:rsid w:val="001B0553"/>
    <w:rsid w:val="001B69FB"/>
    <w:rsid w:val="001D640C"/>
    <w:rsid w:val="001D7493"/>
    <w:rsid w:val="001D79C6"/>
    <w:rsid w:val="001E0BD9"/>
    <w:rsid w:val="001E6154"/>
    <w:rsid w:val="001F08EB"/>
    <w:rsid w:val="001F6051"/>
    <w:rsid w:val="0021180D"/>
    <w:rsid w:val="00216D06"/>
    <w:rsid w:val="00225A75"/>
    <w:rsid w:val="0023348A"/>
    <w:rsid w:val="00234ADD"/>
    <w:rsid w:val="002719F2"/>
    <w:rsid w:val="002B43B2"/>
    <w:rsid w:val="002C5ACB"/>
    <w:rsid w:val="002D212E"/>
    <w:rsid w:val="002D6988"/>
    <w:rsid w:val="002E3ACE"/>
    <w:rsid w:val="003015FF"/>
    <w:rsid w:val="00310E7E"/>
    <w:rsid w:val="0032039A"/>
    <w:rsid w:val="003257C1"/>
    <w:rsid w:val="00333D00"/>
    <w:rsid w:val="00345BDE"/>
    <w:rsid w:val="00372FF1"/>
    <w:rsid w:val="0039361B"/>
    <w:rsid w:val="003961E9"/>
    <w:rsid w:val="003B539E"/>
    <w:rsid w:val="003D07A0"/>
    <w:rsid w:val="003E7ED3"/>
    <w:rsid w:val="003F0F61"/>
    <w:rsid w:val="00403EE6"/>
    <w:rsid w:val="00433FA8"/>
    <w:rsid w:val="004378FB"/>
    <w:rsid w:val="00455C28"/>
    <w:rsid w:val="00472ECD"/>
    <w:rsid w:val="00482B7B"/>
    <w:rsid w:val="004859F5"/>
    <w:rsid w:val="00487BFC"/>
    <w:rsid w:val="004A14AF"/>
    <w:rsid w:val="004A6C95"/>
    <w:rsid w:val="004D0CBD"/>
    <w:rsid w:val="004E4FC4"/>
    <w:rsid w:val="004F1E9E"/>
    <w:rsid w:val="004F7C15"/>
    <w:rsid w:val="00504057"/>
    <w:rsid w:val="0052615C"/>
    <w:rsid w:val="00534E45"/>
    <w:rsid w:val="00541DCF"/>
    <w:rsid w:val="00544ACE"/>
    <w:rsid w:val="00550F88"/>
    <w:rsid w:val="005619BA"/>
    <w:rsid w:val="005749C7"/>
    <w:rsid w:val="005770C8"/>
    <w:rsid w:val="005944DE"/>
    <w:rsid w:val="005B1845"/>
    <w:rsid w:val="005B6081"/>
    <w:rsid w:val="006005F6"/>
    <w:rsid w:val="00642178"/>
    <w:rsid w:val="00667140"/>
    <w:rsid w:val="006C27C0"/>
    <w:rsid w:val="006F0273"/>
    <w:rsid w:val="007064A6"/>
    <w:rsid w:val="00726EC7"/>
    <w:rsid w:val="007707D8"/>
    <w:rsid w:val="0077795A"/>
    <w:rsid w:val="007A7B89"/>
    <w:rsid w:val="007B1AAE"/>
    <w:rsid w:val="008018E1"/>
    <w:rsid w:val="0083372A"/>
    <w:rsid w:val="00840863"/>
    <w:rsid w:val="00861512"/>
    <w:rsid w:val="00861D82"/>
    <w:rsid w:val="00864FFE"/>
    <w:rsid w:val="00866CCB"/>
    <w:rsid w:val="008A1794"/>
    <w:rsid w:val="008B3C63"/>
    <w:rsid w:val="00917C4E"/>
    <w:rsid w:val="00927E9E"/>
    <w:rsid w:val="009309F1"/>
    <w:rsid w:val="00940029"/>
    <w:rsid w:val="00967055"/>
    <w:rsid w:val="0097366B"/>
    <w:rsid w:val="009B3069"/>
    <w:rsid w:val="009E18F6"/>
    <w:rsid w:val="009F37E9"/>
    <w:rsid w:val="00A038A9"/>
    <w:rsid w:val="00A05911"/>
    <w:rsid w:val="00A10016"/>
    <w:rsid w:val="00A245D1"/>
    <w:rsid w:val="00A303A3"/>
    <w:rsid w:val="00A400A2"/>
    <w:rsid w:val="00A538FE"/>
    <w:rsid w:val="00A55C84"/>
    <w:rsid w:val="00A6016B"/>
    <w:rsid w:val="00AB028C"/>
    <w:rsid w:val="00AD2AC5"/>
    <w:rsid w:val="00AE14AD"/>
    <w:rsid w:val="00AE4116"/>
    <w:rsid w:val="00B11C91"/>
    <w:rsid w:val="00B25922"/>
    <w:rsid w:val="00B46434"/>
    <w:rsid w:val="00B541BB"/>
    <w:rsid w:val="00BA3BC0"/>
    <w:rsid w:val="00BD5D45"/>
    <w:rsid w:val="00BD7683"/>
    <w:rsid w:val="00C00FA2"/>
    <w:rsid w:val="00C02B16"/>
    <w:rsid w:val="00C0319E"/>
    <w:rsid w:val="00C06276"/>
    <w:rsid w:val="00C1299E"/>
    <w:rsid w:val="00C302DF"/>
    <w:rsid w:val="00C55259"/>
    <w:rsid w:val="00C80B8C"/>
    <w:rsid w:val="00C9221F"/>
    <w:rsid w:val="00CD71DD"/>
    <w:rsid w:val="00D10786"/>
    <w:rsid w:val="00D16BB8"/>
    <w:rsid w:val="00D30545"/>
    <w:rsid w:val="00D41F52"/>
    <w:rsid w:val="00D60368"/>
    <w:rsid w:val="00D95FD0"/>
    <w:rsid w:val="00DE1E00"/>
    <w:rsid w:val="00DF3504"/>
    <w:rsid w:val="00E00937"/>
    <w:rsid w:val="00E23940"/>
    <w:rsid w:val="00E263F2"/>
    <w:rsid w:val="00E553D0"/>
    <w:rsid w:val="00E7036D"/>
    <w:rsid w:val="00E811B7"/>
    <w:rsid w:val="00E971F4"/>
    <w:rsid w:val="00EB329D"/>
    <w:rsid w:val="00EB6A41"/>
    <w:rsid w:val="00ED6BD1"/>
    <w:rsid w:val="00EF0C67"/>
    <w:rsid w:val="00EF18B4"/>
    <w:rsid w:val="00EF5778"/>
    <w:rsid w:val="00F032E5"/>
    <w:rsid w:val="00F074B2"/>
    <w:rsid w:val="00F125B5"/>
    <w:rsid w:val="00F2380D"/>
    <w:rsid w:val="00F507C5"/>
    <w:rsid w:val="00F750AA"/>
    <w:rsid w:val="00F92502"/>
    <w:rsid w:val="00FA6A29"/>
    <w:rsid w:val="00FB7838"/>
    <w:rsid w:val="00FC3386"/>
    <w:rsid w:val="00FC55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502A366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0" w:unhideWhenUsed="0"/>
    <w:lsdException w:name="index 3" w:semiHidden="0" w:unhideWhenUsed="0"/>
    <w:lsdException w:name="index 4" w:semiHidden="0" w:unhideWhenUsed="0"/>
    <w:lsdException w:name="index 5" w:semiHidden="0" w:unhideWhenUsed="0"/>
    <w:lsdException w:name="index 6" w:semiHidden="0" w:unhideWhenUsed="0"/>
    <w:lsdException w:name="caption" w:qFormat="1"/>
    <w:lsdException w:name="List Number 2" w:semiHidden="0" w:unhideWhenUsed="0"/>
    <w:lsdException w:name="List Number 5" w:semiHidden="0" w:unhideWhenUsed="0"/>
    <w:lsdException w:name="Title" w:semiHidden="0" w:unhideWhenUsed="0" w:qFormat="1"/>
    <w:lsdException w:name="Subtitle" w:semiHidden="0" w:unhideWhenUsed="0" w:qFormat="1"/>
    <w:lsdException w:name="Body Text Indent 3" w:semiHidden="0" w:unhideWhenUsed="0"/>
    <w:lsdException w:name="Block Text" w:semiHidden="0" w:unhideWhenUsed="0"/>
    <w:lsdException w:name="Hyperlink" w:semiHidden="0" w:unhideWhenUsed="0"/>
    <w:lsdException w:name="FollowedHyperlink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99" w:unhideWhenUsed="0" w:qFormat="1"/>
    <w:lsdException w:name="Light Shading" w:semiHidden="0" w:uiPriority="99" w:unhideWhenUsed="0"/>
    <w:lsdException w:name="Light List" w:semiHidden="0" w:uiPriority="99" w:unhideWhenUsed="0"/>
    <w:lsdException w:name="Light Grid" w:semiHidden="0" w:uiPriority="99" w:unhideWhenUsed="0"/>
    <w:lsdException w:name="Medium Shading 1" w:semiHidden="0" w:uiPriority="99" w:unhideWhenUsed="0"/>
    <w:lsdException w:name="Medium Shading 2" w:semiHidden="0" w:uiPriority="99" w:unhideWhenUsed="0"/>
    <w:lsdException w:name="Medium List 1" w:semiHidden="0" w:uiPriority="99" w:unhideWhenUsed="0"/>
    <w:lsdException w:name="Medium List 2" w:semiHidden="0" w:uiPriority="99" w:unhideWhenUsed="0"/>
    <w:lsdException w:name="Medium Grid 1" w:semiHidden="0" w:uiPriority="99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99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uiPriority="70"/>
    <w:lsdException w:name="TOC Heading" w:uiPriority="71" w:qFormat="1"/>
  </w:latentStyles>
  <w:style w:type="paragraph" w:default="1" w:styleId="Normal">
    <w:name w:val="Normal"/>
    <w:qFormat/>
    <w:rsid w:val="00D41F52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41F52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uiPriority w:val="99"/>
    <w:rsid w:val="00B25922"/>
  </w:style>
  <w:style w:type="paragraph" w:styleId="ListParagraph">
    <w:name w:val="List Paragraph"/>
    <w:basedOn w:val="Normal"/>
    <w:uiPriority w:val="72"/>
    <w:qFormat/>
    <w:rsid w:val="009B3069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C0319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0319E"/>
    <w:rPr>
      <w:rFonts w:ascii="Lucida Grande" w:hAnsi="Lucida Grande" w:cs="Lucida Grande"/>
      <w:sz w:val="18"/>
      <w:szCs w:val="18"/>
      <w:lang w:val="en-US" w:eastAsia="en-US"/>
    </w:rPr>
  </w:style>
  <w:style w:type="paragraph" w:customStyle="1" w:styleId="mcntmsonormal">
    <w:name w:val="mcntmsonormal"/>
    <w:basedOn w:val="Normal"/>
    <w:uiPriority w:val="99"/>
    <w:rsid w:val="00D10786"/>
    <w:pPr>
      <w:spacing w:before="100" w:beforeAutospacing="1" w:after="100" w:afterAutospacing="1"/>
    </w:pPr>
    <w:rPr>
      <w:lang w:eastAsia="en-GB"/>
    </w:rPr>
  </w:style>
  <w:style w:type="paragraph" w:customStyle="1" w:styleId="mcntmsolistparagraph">
    <w:name w:val="mcntmsolistparagraph"/>
    <w:basedOn w:val="Normal"/>
    <w:uiPriority w:val="99"/>
    <w:rsid w:val="00D10786"/>
    <w:pPr>
      <w:spacing w:before="100" w:beforeAutospacing="1" w:after="100" w:afterAutospacing="1"/>
    </w:pPr>
    <w:rPr>
      <w:lang w:eastAsia="en-GB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0" w:unhideWhenUsed="0"/>
    <w:lsdException w:name="index 3" w:semiHidden="0" w:unhideWhenUsed="0"/>
    <w:lsdException w:name="index 4" w:semiHidden="0" w:unhideWhenUsed="0"/>
    <w:lsdException w:name="index 5" w:semiHidden="0" w:unhideWhenUsed="0"/>
    <w:lsdException w:name="index 6" w:semiHidden="0" w:unhideWhenUsed="0"/>
    <w:lsdException w:name="caption" w:qFormat="1"/>
    <w:lsdException w:name="List Number 2" w:semiHidden="0" w:unhideWhenUsed="0"/>
    <w:lsdException w:name="List Number 5" w:semiHidden="0" w:unhideWhenUsed="0"/>
    <w:lsdException w:name="Title" w:semiHidden="0" w:unhideWhenUsed="0" w:qFormat="1"/>
    <w:lsdException w:name="Subtitle" w:semiHidden="0" w:unhideWhenUsed="0" w:qFormat="1"/>
    <w:lsdException w:name="Body Text Indent 3" w:semiHidden="0" w:unhideWhenUsed="0"/>
    <w:lsdException w:name="Block Text" w:semiHidden="0" w:unhideWhenUsed="0"/>
    <w:lsdException w:name="Hyperlink" w:semiHidden="0" w:unhideWhenUsed="0"/>
    <w:lsdException w:name="FollowedHyperlink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99" w:unhideWhenUsed="0" w:qFormat="1"/>
    <w:lsdException w:name="Light Shading" w:semiHidden="0" w:uiPriority="99" w:unhideWhenUsed="0"/>
    <w:lsdException w:name="Light List" w:semiHidden="0" w:uiPriority="99" w:unhideWhenUsed="0"/>
    <w:lsdException w:name="Light Grid" w:semiHidden="0" w:uiPriority="99" w:unhideWhenUsed="0"/>
    <w:lsdException w:name="Medium Shading 1" w:semiHidden="0" w:uiPriority="99" w:unhideWhenUsed="0"/>
    <w:lsdException w:name="Medium Shading 2" w:semiHidden="0" w:uiPriority="99" w:unhideWhenUsed="0"/>
    <w:lsdException w:name="Medium List 1" w:semiHidden="0" w:uiPriority="99" w:unhideWhenUsed="0"/>
    <w:lsdException w:name="Medium List 2" w:semiHidden="0" w:uiPriority="99" w:unhideWhenUsed="0"/>
    <w:lsdException w:name="Medium Grid 1" w:semiHidden="0" w:uiPriority="99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99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uiPriority="70"/>
    <w:lsdException w:name="TOC Heading" w:uiPriority="71" w:qFormat="1"/>
  </w:latentStyles>
  <w:style w:type="paragraph" w:default="1" w:styleId="Normal">
    <w:name w:val="Normal"/>
    <w:qFormat/>
    <w:rsid w:val="00D41F52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41F52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uiPriority w:val="99"/>
    <w:rsid w:val="00B25922"/>
  </w:style>
  <w:style w:type="paragraph" w:styleId="ListParagraph">
    <w:name w:val="List Paragraph"/>
    <w:basedOn w:val="Normal"/>
    <w:uiPriority w:val="72"/>
    <w:qFormat/>
    <w:rsid w:val="009B3069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C0319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0319E"/>
    <w:rPr>
      <w:rFonts w:ascii="Lucida Grande" w:hAnsi="Lucida Grande" w:cs="Lucida Grande"/>
      <w:sz w:val="18"/>
      <w:szCs w:val="18"/>
      <w:lang w:val="en-US" w:eastAsia="en-US"/>
    </w:rPr>
  </w:style>
  <w:style w:type="paragraph" w:customStyle="1" w:styleId="mcntmsonormal">
    <w:name w:val="mcntmsonormal"/>
    <w:basedOn w:val="Normal"/>
    <w:uiPriority w:val="99"/>
    <w:rsid w:val="00D10786"/>
    <w:pPr>
      <w:spacing w:before="100" w:beforeAutospacing="1" w:after="100" w:afterAutospacing="1"/>
    </w:pPr>
    <w:rPr>
      <w:lang w:eastAsia="en-GB"/>
    </w:rPr>
  </w:style>
  <w:style w:type="paragraph" w:customStyle="1" w:styleId="mcntmsolistparagraph">
    <w:name w:val="mcntmsolistparagraph"/>
    <w:basedOn w:val="Normal"/>
    <w:uiPriority w:val="99"/>
    <w:rsid w:val="00D10786"/>
    <w:pPr>
      <w:spacing w:before="100" w:beforeAutospacing="1" w:after="100" w:afterAutospacing="1"/>
    </w:pPr>
    <w:rPr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jpeg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90</Words>
  <Characters>2796</Characters>
  <Application>Microsoft Macintosh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Specification</vt:lpstr>
    </vt:vector>
  </TitlesOfParts>
  <Manager/>
  <Company>Healthcare Software Solutions</Company>
  <LinksUpToDate>false</LinksUpToDate>
  <CharactersWithSpaces>328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Specification</dc:title>
  <dc:subject/>
  <dc:creator>Bazil Caygill</dc:creator>
  <cp:keywords/>
  <dc:description/>
  <cp:lastModifiedBy>Graeme Greenwood</cp:lastModifiedBy>
  <cp:revision>3</cp:revision>
  <dcterms:created xsi:type="dcterms:W3CDTF">2017-08-29T15:07:00Z</dcterms:created>
  <dcterms:modified xsi:type="dcterms:W3CDTF">2017-08-29T15:10:00Z</dcterms:modified>
  <cp:category/>
  <cp:contentStatus/>
</cp:coreProperties>
</file>